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5"/>
      </w:pPr>
    </w:p>
    <w:p>
      <w:pPr>
        <w:pStyle w:val="FirstParagraph"/>
      </w:pPr>
      <w:r>
        <w:t xml:space="preserve">DATE CREATED: Apr05,2024</w:t>
      </w:r>
      <w:r>
        <w:br/>
      </w:r>
      <w:r>
        <w:t xml:space="preserve">Number of Observations: 546</w:t>
      </w:r>
      <w:r>
        <w:br/>
      </w:r>
      <w:r>
        <w:t xml:space="preserve">Number of Variables: 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65"/>
        <w:gridCol w:w="2672"/>
        <w:gridCol w:w="832"/>
        <w:gridCol w:w="2523"/>
        <w:gridCol w:w="638"/>
        <w:gridCol w:w="611"/>
        <w:gridCol w:w="913"/>
        <w:gridCol w:w="625"/>
      </w:tblGrid>
      <w:tr>
        <w:trPr>
          <w:trHeight w:val="63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File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Variable_lab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Variable_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__Perc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n__S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dian_Q1_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Range</w:t>
            </w:r>
          </w:p>
        </w:tc>
      </w:tr>
      <w:tr>
        <w:trPr>
          <w:trHeight w:val="63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ite_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ite_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3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2. Study 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IS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Eligibility/Enroll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. Did the patient participate in the Fontan 1 Study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RTICI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. Is the patient known to be deceased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RTIC_DEA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(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. Is the patient known to be deceased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RTIC_DEA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28(9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3. Did the patient receive a heart transpla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ANSPLA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33(9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3. Did the patient receive a heart transpla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ANSPLA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(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4. Is patient eligible to be contacted for the Fontan 2 Study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LIGI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17(9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4. Is patient eligible to be contacted for the Fontan 2 Study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LIGI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(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5. Is patient lost to follow-up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OSTTOF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(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5. Is patient lost to follow-up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OSTTOF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(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5. Is patient lost to follow-up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OSTTOF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04(9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1. Is the patient old enough and able to cons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AO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(7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1. Is the patient old enough and able to cons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AO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78(5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1. Is the patient old enough and able to cons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AO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6(4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1a. Did the patient sign the informed consent document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8(4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1a. Did the patient sign the informed consent document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2(4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1a. Did the patient sign the informed consent document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(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2. Parent or legal guardian sign the informed cons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RENT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0(5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2. Parent or legal guardian sign the informed cons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RENT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6(3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2. Parent or legal guardian sign the informed cons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RENT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0(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3. Did the patient sign an age-appropriate assent document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AGE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:Not Applic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(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3. Did the patient sign an age-appropriate assent document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AGE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50(6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3. Did the patient sign an age-appropriate assent document?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AGE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4(3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. Reason for NOT signing Informed Con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0(86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. Reason for NOT signing Informed Con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Patient/Family unwilling to participate in research stud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5(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. Reason for NOT signing Informed Con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Patient/Family did not return con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(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. Reason for NOT signing Informed Con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9: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(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18(9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8 calls since February; unable to rea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other declined overwlemed subject listed to tx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o response to telephone messag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(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o response to telephone messag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(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O RESPONSE TO TELEPHONE MESSAGES OR TO MULTIP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o response to telephone message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RENTS NOT ASKED TO CONSENT; SUBJECT REPORTED T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tient is incarcer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3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t is currently in special foster care place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t is having significant distress &amp; behavioral is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t is in drug detention center as mandated by jud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T'S MOTHER SIGNED ON BOTH LINES.  RE-SENT CONS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contact by pho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CONTACT BY TELEPHO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rea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rea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(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reach by phone and mail returned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reach by phone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(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4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reach by telepho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5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REACH BY TELEPHO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5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able to reach family, many attempts but no resp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5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erbal consent obtained with ICF expected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5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4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erbal consent obtained with ICFexpected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5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. Reason unwilling to particip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11(9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5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. Reason unwilling to particip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TIME COMMIT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(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5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. Reason unwilling to particip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t intere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(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5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. Reason unwilling to particip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9: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(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5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36(9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5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ompensation not suffici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ear government will deny healthcare to child..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iving out of st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one giv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T RETURNED "OPT OUT" CARD STATING DOES NOT WIS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eason not giv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POKE WITH MOTHER BACK IN MARCH.  PT HAVING ISSU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(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5a. Specify other 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WILLING_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6. Parent/guardian consent to complete parent questionnair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QUEST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4(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6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6. Parent/guardian consent to complete parent questionnair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QUEST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1(1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7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6. Parent/guardian consent to complete parent questionnair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QUEST_C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7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ESTATU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ESTATU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7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3. Age at screen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CRN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42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.81(15.57,21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.79,25.72</w:t>
            </w:r>
          </w:p>
        </w:tc>
      </w:tr>
      <w:tr>
        <w:trPr>
          <w:trHeight w:val="626" w:hRule="auto"/>
        </w:trPr>
        body7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4. Age at form comple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OMP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62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06(15.71,2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11,25.83</w:t>
            </w:r>
          </w:p>
        </w:tc>
      </w:tr>
      <w:tr>
        <w:trPr>
          <w:trHeight w:val="626" w:hRule="auto"/>
        </w:trPr>
        body7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1b. Age patient signed con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2(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.5(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.52(18.48,23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76,25.83</w:t>
            </w:r>
          </w:p>
        </w:tc>
      </w:tr>
      <w:tr>
        <w:trPr>
          <w:trHeight w:val="624" w:hRule="auto"/>
        </w:trPr>
        body7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2a. Age parent/legal guardian signed con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ARENT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6(3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.85(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.84(14.5,16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.96,24.09</w:t>
            </w:r>
          </w:p>
        </w:tc>
      </w:tr>
      <w:tr>
        <w:trPr>
          <w:trHeight w:val="626" w:hRule="auto"/>
        </w:trPr>
        body7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3a. Age patient signed age-appropriate as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AGEAP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4(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.75(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.73(14.5,16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.96,24.09</w:t>
            </w:r>
          </w:p>
        </w:tc>
      </w:tr>
      <w:tr>
        <w:trPr>
          <w:trHeight w:val="626" w:hRule="auto"/>
        </w:trPr>
        body7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6a. Age parent/legal guardian signed consent f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QUEST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1(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.18(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09(15.57,18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76,18.98</w:t>
            </w:r>
          </w:p>
        </w:tc>
      </w:tr>
      <w:tr>
        <w:trPr>
          <w:trHeight w:val="624" w:hRule="auto"/>
        </w:trPr>
        body7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Z1. Time to comple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IMETOCOM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.84(2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(5,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,200</w:t>
            </w:r>
          </w:p>
        </w:tc>
      </w:tr>
    </w:tbl>
    <w:bookmarkEnd w:id="20"/>
    <w:sectPr w:rsidR="001012ED" w:rsidRPr="00CD1609" w:rsidSect="006D1C1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code="9" w:h="11906" w:orient="landscape" w:w="16838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08B64" w14:textId="77777777" w:rsidR="00CD1609" w:rsidRDefault="00CD16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9A86" w14:textId="77777777" w:rsidR="00CD1609" w:rsidRDefault="00CD16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9AC77" w14:textId="77777777" w:rsidR="00CD1609" w:rsidRDefault="00CD160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1C88D" w14:textId="77777777" w:rsidR="00CD1609" w:rsidRDefault="00CD16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D2E39" w14:textId="43A1C547" w:rsidR="00CD1609" w:rsidRPr="00CD1609" w:rsidRDefault="00C92CBD" w:rsidP="00CD1609">
    <w:pPr>
      <w:pStyle w:val="Header"/>
      <w:jc w:val="center"/>
      <w:rPr>
        <w:sz w:val="24"/>
        <w:szCs w:val="24"/>
      </w:rPr>
    </w:pPr>
    <w:r>
      <w:rPr>
        <w:rFonts w:ascii="Arial" w:hAnsi="Arial" w:cs="Arial"/>
        <w:b/>
        <w:bCs/>
        <w:i/>
        <w:iCs/>
        <w:color w:val="000000"/>
        <w:sz w:val="32"/>
        <w:szCs w:val="32"/>
      </w:rPr>
      <w:t>PHN Fontan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2AEEF" w14:textId="77777777" w:rsidR="00CD1609" w:rsidRDefault="00CD1609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012ED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color w:val="FF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012ED"/>
    <w:rPr>
      <w:rFonts w:asciiTheme="majorHAnsi" w:cstheme="majorBidi" w:eastAsiaTheme="majorEastAsia" w:hAnsiTheme="majorHAnsi"/>
      <w:b/>
      <w:bCs/>
      <w:color w:val="FF0000"/>
      <w:spacing w:val="-10"/>
      <w:kern w:val="28"/>
      <w:sz w:val="56"/>
      <w:szCs w:val="56"/>
    </w:rPr>
  </w:style>
  <w:style w:styleId="Header" w:type="paragraph">
    <w:name w:val="header"/>
    <w:basedOn w:val="Normal"/>
    <w:link w:val="HeaderChar"/>
    <w:uiPriority w:val="99"/>
    <w:unhideWhenUsed/>
    <w:rsid w:val="00CD160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CD1609"/>
  </w:style>
  <w:style w:styleId="Footer" w:type="paragraph">
    <w:name w:val="footer"/>
    <w:basedOn w:val="Normal"/>
    <w:link w:val="FooterChar"/>
    <w:uiPriority w:val="99"/>
    <w:unhideWhenUsed/>
    <w:rsid w:val="00CD160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D160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8:49:06Z</dcterms:created>
  <dcterms:modified xsi:type="dcterms:W3CDTF">2024-04-05T18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